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70616EDB" w14:textId="6A0A6178" w:rsidR="005A7E7F" w:rsidRPr="00E53DC3" w:rsidRDefault="00E53DC3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  <w:b/>
        </w:rPr>
      </w:pPr>
      <w:r w:rsidRPr="00E53DC3">
        <w:rPr>
          <w:rFonts w:ascii="Arial" w:hAnsi="Arial" w:cs="Arial"/>
          <w:b/>
        </w:rPr>
        <w:t xml:space="preserve">Avviso di selezione per il reclutamento di personale esterno docente madrelingua inglese per lo svolgimento di n. 2 corsi di lingua </w:t>
      </w:r>
      <w:proofErr w:type="gramStart"/>
      <w:r w:rsidRPr="00E53DC3">
        <w:rPr>
          <w:rFonts w:ascii="Arial" w:hAnsi="Arial" w:cs="Arial"/>
          <w:b/>
        </w:rPr>
        <w:t>INGLESE  finalizzati</w:t>
      </w:r>
      <w:proofErr w:type="gramEnd"/>
      <w:r w:rsidRPr="00E53DC3">
        <w:rPr>
          <w:rFonts w:ascii="Arial" w:hAnsi="Arial" w:cs="Arial"/>
          <w:b/>
        </w:rPr>
        <w:t xml:space="preserve"> alla preparazione degli studenti agli esami di certificazione esterna: n. 1 corso CERTIFICAZIONE CAMBRIDGE FCE (B2) n. 12 ore e n. 1 corso CERTIFICAZIONE CAMBRIDGE CAE (C1) n. 12 ore.</w:t>
      </w:r>
    </w:p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4395"/>
        <w:gridCol w:w="1559"/>
        <w:gridCol w:w="1417"/>
        <w:gridCol w:w="1560"/>
      </w:tblGrid>
      <w:tr w:rsidR="00D14CF0" w:rsidRPr="00353A6C" w14:paraId="1BB07CF4" w14:textId="324BACD7" w:rsidTr="00273FDB">
        <w:trPr>
          <w:trHeight w:val="244"/>
        </w:trPr>
        <w:tc>
          <w:tcPr>
            <w:tcW w:w="1134" w:type="dxa"/>
          </w:tcPr>
          <w:p w14:paraId="55009EE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13DDDEEA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1BD714D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3BE74F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1C32837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7AE8A594" w14:textId="58E9E0B1" w:rsidTr="00273FDB">
        <w:trPr>
          <w:trHeight w:val="489"/>
        </w:trPr>
        <w:tc>
          <w:tcPr>
            <w:tcW w:w="1134" w:type="dxa"/>
          </w:tcPr>
          <w:p w14:paraId="5CB65848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5A65B279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A7CB084" w14:textId="7C877EB4" w:rsidR="00D14CF0" w:rsidRPr="00A52CDA" w:rsidRDefault="00A52CDA" w:rsidP="00F9389B">
            <w:pPr>
              <w:pStyle w:val="TableParagraph"/>
              <w:spacing w:line="243" w:lineRule="exact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REQUISITI e CRITERI</w:t>
            </w:r>
          </w:p>
        </w:tc>
        <w:tc>
          <w:tcPr>
            <w:tcW w:w="1559" w:type="dxa"/>
          </w:tcPr>
          <w:p w14:paraId="6C8C6249" w14:textId="77777777" w:rsidR="00D14CF0" w:rsidRPr="00A52CDA" w:rsidRDefault="00D14CF0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Pr="00A52CDA">
              <w:rPr>
                <w:rFonts w:ascii="Arial" w:hAnsi="Arial" w:cs="Arial"/>
                <w:sz w:val="18"/>
                <w:szCs w:val="18"/>
              </w:rPr>
              <w:t>di</w:t>
            </w:r>
          </w:p>
          <w:p w14:paraId="60A37C69" w14:textId="77777777" w:rsidR="00D14CF0" w:rsidRPr="00A52CDA" w:rsidRDefault="00D14CF0" w:rsidP="00F9389B">
            <w:pPr>
              <w:pStyle w:val="TableParagraph"/>
              <w:spacing w:line="225" w:lineRule="exact"/>
              <w:ind w:left="118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309BCA0E" w14:textId="35D55F37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 CANDIDATO</w:t>
            </w:r>
          </w:p>
        </w:tc>
        <w:tc>
          <w:tcPr>
            <w:tcW w:w="1560" w:type="dxa"/>
          </w:tcPr>
          <w:p w14:paraId="1F5DC131" w14:textId="7F44748E" w:rsidR="00D14CF0" w:rsidRPr="00A52CDA" w:rsidRDefault="00A52CDA" w:rsidP="00F9389B">
            <w:pPr>
              <w:pStyle w:val="TableParagraph"/>
              <w:spacing w:line="243" w:lineRule="exact"/>
              <w:ind w:left="120" w:right="111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2CDA">
              <w:rPr>
                <w:rFonts w:ascii="Arial" w:hAnsi="Arial" w:cs="Arial"/>
                <w:b/>
                <w:bCs/>
                <w:sz w:val="18"/>
                <w:szCs w:val="18"/>
              </w:rPr>
              <w:t>PUNTEGGIO A CURA DELL’UFFICIO</w:t>
            </w:r>
          </w:p>
        </w:tc>
      </w:tr>
      <w:tr w:rsidR="00D14CF0" w:rsidRPr="00353A6C" w14:paraId="62822AB7" w14:textId="6AC934F0" w:rsidTr="00273FDB">
        <w:trPr>
          <w:trHeight w:val="1463"/>
        </w:trPr>
        <w:tc>
          <w:tcPr>
            <w:tcW w:w="1134" w:type="dxa"/>
          </w:tcPr>
          <w:p w14:paraId="4A250C03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A4AA2A3" w14:textId="5805B87F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scuola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perio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028CB">
              <w:rPr>
                <w:sz w:val="20"/>
                <w:szCs w:val="20"/>
              </w:rPr>
              <w:t>conseguito</w:t>
            </w:r>
            <w:proofErr w:type="spellEnd"/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028CB">
              <w:rPr>
                <w:sz w:val="20"/>
                <w:szCs w:val="20"/>
              </w:rPr>
              <w:t>paese</w:t>
            </w:r>
            <w:proofErr w:type="spellEnd"/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="00C2654A">
              <w:rPr>
                <w:sz w:val="20"/>
                <w:szCs w:val="20"/>
              </w:rPr>
              <w:t>anglofono</w:t>
            </w:r>
            <w:proofErr w:type="spellEnd"/>
            <w:proofErr w:type="gramEnd"/>
          </w:p>
          <w:p w14:paraId="6C4E0EF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09A226EE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2CBC274B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493C2FE1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</w:t>
            </w:r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  <w:r w:rsidRPr="00C01932">
              <w:rPr>
                <w:sz w:val="20"/>
                <w:szCs w:val="20"/>
              </w:rPr>
              <w:t>………….</w:t>
            </w:r>
          </w:p>
        </w:tc>
        <w:tc>
          <w:tcPr>
            <w:tcW w:w="1559" w:type="dxa"/>
          </w:tcPr>
          <w:p w14:paraId="25059718" w14:textId="587D4FEA" w:rsidR="00D14CF0" w:rsidRPr="00C01932" w:rsidRDefault="00386C4B" w:rsidP="00F9389B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D14CF0" w:rsidRPr="00741827">
              <w:rPr>
                <w:sz w:val="20"/>
                <w:szCs w:val="20"/>
              </w:rPr>
              <w:t>0punti</w:t>
            </w:r>
          </w:p>
        </w:tc>
        <w:tc>
          <w:tcPr>
            <w:tcW w:w="1417" w:type="dxa"/>
          </w:tcPr>
          <w:p w14:paraId="09BEF3A3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400C79C" w14:textId="77777777" w:rsidR="00D14CF0" w:rsidRPr="00741827" w:rsidRDefault="00D14CF0" w:rsidP="00F9389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5A67CB5E" w14:textId="6CF67F37" w:rsidTr="00273FDB">
        <w:trPr>
          <w:trHeight w:val="1221"/>
        </w:trPr>
        <w:tc>
          <w:tcPr>
            <w:tcW w:w="1134" w:type="dxa"/>
          </w:tcPr>
          <w:p w14:paraId="36AD94C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C30ADFE" w14:textId="77777777" w:rsidR="00D14CF0" w:rsidRDefault="00D14CF0" w:rsidP="00F9389B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ario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fferente</w:t>
            </w:r>
            <w:proofErr w:type="spellEnd"/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all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logia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tervento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328FC91C" w14:textId="77777777" w:rsidR="00D14CF0" w:rsidRPr="00C01932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dicare</w:t>
            </w:r>
            <w:proofErr w:type="spellEnd"/>
            <w:r w:rsidRPr="00C01932">
              <w:rPr>
                <w:sz w:val="20"/>
                <w:szCs w:val="20"/>
              </w:rPr>
              <w:t>:</w:t>
            </w:r>
          </w:p>
          <w:p w14:paraId="5122F6DC" w14:textId="77777777" w:rsidR="00D14CF0" w:rsidRPr="00C01932" w:rsidRDefault="00D14CF0" w:rsidP="00F9389B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aurea</w:t>
            </w:r>
            <w:proofErr w:type="spellEnd"/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5653EE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paes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z w:val="20"/>
                <w:szCs w:val="20"/>
              </w:rPr>
              <w:t>……………….</w:t>
            </w:r>
          </w:p>
          <w:p w14:paraId="582AC363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ura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legale</w:t>
            </w:r>
            <w:proofErr w:type="spellEnd"/>
            <w:r w:rsidRPr="00C01932">
              <w:rPr>
                <w:sz w:val="20"/>
                <w:szCs w:val="20"/>
              </w:rPr>
              <w:t>…</w:t>
            </w:r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  <w:r w:rsidRPr="00C01932">
              <w:rPr>
                <w:sz w:val="20"/>
                <w:szCs w:val="20"/>
              </w:rPr>
              <w:t>………….</w:t>
            </w:r>
          </w:p>
        </w:tc>
        <w:tc>
          <w:tcPr>
            <w:tcW w:w="1559" w:type="dxa"/>
          </w:tcPr>
          <w:p w14:paraId="7B9691E4" w14:textId="7984E462" w:rsidR="00D14CF0" w:rsidRPr="00C01932" w:rsidRDefault="00386C4B" w:rsidP="00F9389B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>10</w:t>
            </w:r>
            <w:r w:rsidR="00D14CF0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="00D14CF0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6A6F63AC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77B4F20" w14:textId="77777777" w:rsidR="00D14CF0" w:rsidRDefault="00D14CF0" w:rsidP="00F9389B">
            <w:pPr>
              <w:pStyle w:val="TableParagraph"/>
              <w:ind w:left="307" w:right="289"/>
              <w:jc w:val="center"/>
              <w:rPr>
                <w:spacing w:val="-7"/>
                <w:sz w:val="20"/>
                <w:szCs w:val="20"/>
              </w:rPr>
            </w:pPr>
          </w:p>
        </w:tc>
      </w:tr>
      <w:tr w:rsidR="00D14CF0" w:rsidRPr="00353A6C" w14:paraId="22715847" w14:textId="60975910" w:rsidTr="00273FDB">
        <w:trPr>
          <w:trHeight w:val="244"/>
        </w:trPr>
        <w:tc>
          <w:tcPr>
            <w:tcW w:w="1134" w:type="dxa"/>
          </w:tcPr>
          <w:p w14:paraId="5AF1B295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55CEB61" w14:textId="5585F03F" w:rsidR="00D14CF0" w:rsidRPr="00C01932" w:rsidRDefault="00D14CF0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58BE9545" w14:textId="3F23A536" w:rsidR="00D14CF0" w:rsidRPr="00C01932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64215B20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9409DDF" w14:textId="77777777" w:rsidR="00D14CF0" w:rsidRDefault="00D14CF0" w:rsidP="00F9389B">
            <w:pPr>
              <w:pStyle w:val="TableParagraph"/>
              <w:spacing w:line="224" w:lineRule="exact"/>
              <w:ind w:left="120" w:right="111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6D74F582" w14:textId="2EF52C6F" w:rsidTr="00273FDB">
        <w:trPr>
          <w:trHeight w:val="731"/>
        </w:trPr>
        <w:tc>
          <w:tcPr>
            <w:tcW w:w="1134" w:type="dxa"/>
          </w:tcPr>
          <w:p w14:paraId="715457F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4BBF4CBC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04EFB685" w14:textId="77777777" w:rsidR="00D14CF0" w:rsidRPr="00C01932" w:rsidRDefault="00D14CF0" w:rsidP="00F9389B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7B39C735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anzianità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 w:rsidRPr="00C01932">
              <w:rPr>
                <w:sz w:val="20"/>
                <w:szCs w:val="20"/>
              </w:rPr>
              <w:t>,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llaborazioni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Università</w:t>
            </w:r>
            <w:proofErr w:type="spellEnd"/>
            <w:r w:rsidRPr="00C01932">
              <w:rPr>
                <w:sz w:val="20"/>
                <w:szCs w:val="20"/>
              </w:rPr>
              <w:t xml:space="preserve">, </w:t>
            </w:r>
            <w:proofErr w:type="spellStart"/>
            <w:r w:rsidRPr="00C01932">
              <w:rPr>
                <w:sz w:val="20"/>
                <w:szCs w:val="20"/>
              </w:rPr>
              <w:t>associazioni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i</w:t>
            </w:r>
            <w:proofErr w:type="spellEnd"/>
            <w:r w:rsidRPr="00C01932">
              <w:rPr>
                <w:sz w:val="20"/>
                <w:szCs w:val="20"/>
              </w:rPr>
              <w:t>):</w:t>
            </w:r>
          </w:p>
        </w:tc>
        <w:tc>
          <w:tcPr>
            <w:tcW w:w="1559" w:type="dxa"/>
          </w:tcPr>
          <w:p w14:paraId="729C339D" w14:textId="77777777" w:rsidR="00D14CF0" w:rsidRPr="00C01932" w:rsidRDefault="00D14CF0" w:rsidP="00A52CD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z w:val="18"/>
                <w:szCs w:val="18"/>
              </w:rPr>
              <w:t xml:space="preserve"> di </w:t>
            </w: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34CC2F3A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EB66F8D" w14:textId="77777777" w:rsidR="00D14CF0" w:rsidRPr="00C01932" w:rsidRDefault="00D14CF0" w:rsidP="00F9389B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</w:p>
        </w:tc>
      </w:tr>
      <w:tr w:rsidR="00D14CF0" w:rsidRPr="00353A6C" w14:paraId="4C6FF929" w14:textId="07E223CE" w:rsidTr="003675C1">
        <w:trPr>
          <w:trHeight w:val="732"/>
        </w:trPr>
        <w:tc>
          <w:tcPr>
            <w:tcW w:w="1134" w:type="dxa"/>
            <w:vMerge w:val="restart"/>
          </w:tcPr>
          <w:p w14:paraId="3AFB7696" w14:textId="36433DCA" w:rsidR="00D14CF0" w:rsidRPr="00C01932" w:rsidRDefault="0000000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</w:rPr>
              <w:pict w14:anchorId="26B2D933">
                <v:shape id="Figura a mano libera 2" o:spid="_x0000_s2052" style="position:absolute;margin-left:1.05pt;margin-top:-49.3pt;width:499.2pt;height:54.9pt;flip:y;z-index:-251658752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<v:path arrowok="t" o:connecttype="custom" o:connectlocs="0,0;6339840,0" o:connectangles="0,0"/>
                  <w10:wrap type="topAndBottom" anchorx="page"/>
                </v:shape>
              </w:pict>
            </w: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5C0123CB" w14:textId="6A7D431F" w:rsidR="00D14CF0" w:rsidRPr="00561649" w:rsidRDefault="00D14CF0" w:rsidP="00F9389B">
            <w:pPr>
              <w:pStyle w:val="TableParagraph"/>
              <w:rPr>
                <w:sz w:val="18"/>
                <w:szCs w:val="18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ZION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OMERIDIANE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561649">
              <w:rPr>
                <w:sz w:val="18"/>
                <w:szCs w:val="18"/>
              </w:rPr>
              <w:t>PER</w:t>
            </w:r>
            <w:r w:rsidRPr="00561649">
              <w:rPr>
                <w:spacing w:val="-8"/>
                <w:sz w:val="18"/>
                <w:szCs w:val="18"/>
              </w:rPr>
              <w:t xml:space="preserve"> </w:t>
            </w:r>
            <w:r w:rsidRPr="00561649">
              <w:rPr>
                <w:sz w:val="18"/>
                <w:szCs w:val="18"/>
              </w:rPr>
              <w:t>PREPARAZIONE</w:t>
            </w:r>
            <w:r w:rsidRPr="00561649">
              <w:rPr>
                <w:spacing w:val="-8"/>
                <w:sz w:val="18"/>
                <w:szCs w:val="18"/>
              </w:rPr>
              <w:t xml:space="preserve"> </w:t>
            </w:r>
            <w:r w:rsidRPr="00561649">
              <w:rPr>
                <w:sz w:val="18"/>
                <w:szCs w:val="18"/>
              </w:rPr>
              <w:t>AL</w:t>
            </w:r>
            <w:r w:rsidRPr="00561649">
              <w:rPr>
                <w:spacing w:val="-43"/>
                <w:sz w:val="18"/>
                <w:szCs w:val="18"/>
              </w:rPr>
              <w:t xml:space="preserve"> </w:t>
            </w:r>
            <w:r w:rsidRPr="00561649">
              <w:rPr>
                <w:sz w:val="18"/>
                <w:szCs w:val="18"/>
              </w:rPr>
              <w:t>CONSEGUIMENTO</w:t>
            </w:r>
            <w:r w:rsidRPr="00561649">
              <w:rPr>
                <w:spacing w:val="-4"/>
                <w:sz w:val="18"/>
                <w:szCs w:val="18"/>
              </w:rPr>
              <w:t xml:space="preserve"> </w:t>
            </w:r>
            <w:r w:rsidRPr="00561649">
              <w:rPr>
                <w:sz w:val="18"/>
                <w:szCs w:val="18"/>
              </w:rPr>
              <w:t>DI</w:t>
            </w:r>
            <w:r w:rsidRPr="00561649">
              <w:rPr>
                <w:spacing w:val="41"/>
                <w:sz w:val="18"/>
                <w:szCs w:val="18"/>
              </w:rPr>
              <w:t xml:space="preserve"> </w:t>
            </w:r>
            <w:r w:rsidR="00561649" w:rsidRPr="00561649">
              <w:rPr>
                <w:sz w:val="18"/>
                <w:szCs w:val="18"/>
              </w:rPr>
              <w:t>CERTIFICAZIONI CAMBRIDGE PET, FCE, CAE</w:t>
            </w:r>
          </w:p>
          <w:p w14:paraId="32C711A4" w14:textId="77777777" w:rsidR="00D14CF0" w:rsidRPr="00C01932" w:rsidRDefault="00D14CF0" w:rsidP="00F9389B">
            <w:pPr>
              <w:pStyle w:val="TableParagraph"/>
              <w:spacing w:line="224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</w:t>
            </w:r>
            <w:proofErr w:type="spellStart"/>
            <w:r w:rsidRPr="00C01932">
              <w:rPr>
                <w:sz w:val="20"/>
                <w:szCs w:val="20"/>
              </w:rPr>
              <w:t>specificare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tip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u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i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ono</w:t>
            </w:r>
            <w:proofErr w:type="spellEnd"/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effettuati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</w:t>
            </w:r>
            <w:proofErr w:type="spellEnd"/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rs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A6C6BF2" w14:textId="014DC26C" w:rsidR="00D14CF0" w:rsidRPr="00273FDB" w:rsidRDefault="00D14CF0" w:rsidP="00273FDB">
            <w:pPr>
              <w:pStyle w:val="TableParagraph"/>
              <w:ind w:left="0"/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273FDB">
              <w:rPr>
                <w:sz w:val="18"/>
                <w:szCs w:val="18"/>
              </w:rPr>
              <w:t xml:space="preserve">5 </w:t>
            </w:r>
            <w:proofErr w:type="spellStart"/>
            <w:r w:rsidRPr="00273FDB">
              <w:rPr>
                <w:sz w:val="18"/>
                <w:szCs w:val="18"/>
              </w:rPr>
              <w:t>punti</w:t>
            </w:r>
            <w:proofErr w:type="spellEnd"/>
            <w:r w:rsidRPr="00273FDB">
              <w:rPr>
                <w:spacing w:val="-3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per</w:t>
            </w:r>
            <w:r w:rsidRPr="00273FDB">
              <w:rPr>
                <w:spacing w:val="-2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nno</w:t>
            </w:r>
          </w:p>
          <w:p w14:paraId="2C762B83" w14:textId="67BC2358" w:rsidR="00D14CF0" w:rsidRPr="00C01932" w:rsidRDefault="00D14CF0" w:rsidP="00F9389B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proofErr w:type="spellStart"/>
            <w:r w:rsidRPr="00273FDB">
              <w:rPr>
                <w:sz w:val="18"/>
                <w:szCs w:val="18"/>
              </w:rPr>
              <w:t>scolastico</w:t>
            </w:r>
            <w:proofErr w:type="spellEnd"/>
            <w:r w:rsidRPr="00273FDB">
              <w:rPr>
                <w:spacing w:val="-7"/>
                <w:sz w:val="18"/>
                <w:szCs w:val="18"/>
              </w:rPr>
              <w:t xml:space="preserve"> </w:t>
            </w:r>
            <w:proofErr w:type="spellStart"/>
            <w:r w:rsidRPr="00273FDB">
              <w:rPr>
                <w:sz w:val="18"/>
                <w:szCs w:val="18"/>
              </w:rPr>
              <w:t>fino</w:t>
            </w:r>
            <w:proofErr w:type="spellEnd"/>
            <w:r w:rsidR="00273FDB"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ad</w:t>
            </w:r>
            <w:r w:rsidRPr="00273FDB">
              <w:rPr>
                <w:spacing w:val="-6"/>
                <w:sz w:val="18"/>
                <w:szCs w:val="18"/>
              </w:rPr>
              <w:t xml:space="preserve"> </w:t>
            </w:r>
            <w:r w:rsidRPr="00273FDB">
              <w:rPr>
                <w:sz w:val="18"/>
                <w:szCs w:val="18"/>
              </w:rPr>
              <w:t>un</w:t>
            </w:r>
            <w:r w:rsidRPr="00273FDB">
              <w:rPr>
                <w:spacing w:val="-42"/>
                <w:sz w:val="18"/>
                <w:szCs w:val="18"/>
              </w:rPr>
              <w:t xml:space="preserve"> </w:t>
            </w:r>
            <w:proofErr w:type="spellStart"/>
            <w:r w:rsidRPr="00273FDB">
              <w:rPr>
                <w:sz w:val="18"/>
                <w:szCs w:val="18"/>
              </w:rPr>
              <w:t>massimo</w:t>
            </w:r>
            <w:proofErr w:type="spellEnd"/>
            <w:r w:rsidRPr="00273FDB">
              <w:rPr>
                <w:sz w:val="18"/>
                <w:szCs w:val="18"/>
              </w:rPr>
              <w:t xml:space="preserve"> di 25 </w:t>
            </w:r>
            <w:proofErr w:type="spellStart"/>
            <w:r w:rsidRPr="00273FDB">
              <w:rPr>
                <w:sz w:val="18"/>
                <w:szCs w:val="18"/>
              </w:rPr>
              <w:t>punti</w:t>
            </w:r>
            <w:proofErr w:type="spellEnd"/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  <w:tc>
          <w:tcPr>
            <w:tcW w:w="1417" w:type="dxa"/>
          </w:tcPr>
          <w:p w14:paraId="6882C550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984566E" w14:textId="77777777" w:rsidR="00D14CF0" w:rsidRDefault="00D14CF0" w:rsidP="00F9389B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</w:tc>
      </w:tr>
      <w:tr w:rsidR="00E24D03" w:rsidRPr="00353A6C" w14:paraId="63BE17CF" w14:textId="34F45D1A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7EB6790D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bottom w:val="single" w:sz="4" w:space="0" w:color="auto"/>
            </w:tcBorders>
          </w:tcPr>
          <w:p w14:paraId="394EDBCA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215295CC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.</w:t>
            </w:r>
            <w:proofErr w:type="gramEnd"/>
          </w:p>
          <w:p w14:paraId="78497C8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63B9446" w14:textId="77777777" w:rsidR="00E24D03" w:rsidRPr="00C01932" w:rsidRDefault="00E24D03" w:rsidP="00F9389B">
            <w:pPr>
              <w:pStyle w:val="TableParagraph"/>
              <w:spacing w:line="225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</w:tcPr>
          <w:p w14:paraId="26B408B0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DC5592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DA48F8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785084F4" w14:textId="4D23FDA5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0EA452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0F0F9A9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47A6B185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.</w:t>
            </w:r>
            <w:proofErr w:type="gramEnd"/>
          </w:p>
          <w:p w14:paraId="60F50F16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4509BAE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13713024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4ECF41B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78C6929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158B4C90" w14:textId="74F250B1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44098777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C9EBFC4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12F8C62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.</w:t>
            </w:r>
            <w:proofErr w:type="gramEnd"/>
          </w:p>
          <w:p w14:paraId="08295EB3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3622BD5D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6DC7656F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124088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F0E8C2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5DD3C56A" w14:textId="3C23F675" w:rsidTr="001B696C">
        <w:trPr>
          <w:trHeight w:val="977"/>
        </w:trPr>
        <w:tc>
          <w:tcPr>
            <w:tcW w:w="1134" w:type="dxa"/>
            <w:vMerge/>
            <w:tcBorders>
              <w:top w:val="nil"/>
            </w:tcBorders>
          </w:tcPr>
          <w:p w14:paraId="1C04DFE5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020E14C9" w14:textId="77777777" w:rsidR="00E24D03" w:rsidRPr="00C01932" w:rsidRDefault="00E24D03" w:rsidP="00F9389B">
            <w:pPr>
              <w:pStyle w:val="TableParagraph"/>
              <w:spacing w:line="244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71400629" w14:textId="77777777" w:rsidR="00E24D03" w:rsidRPr="00C01932" w:rsidRDefault="00E24D03" w:rsidP="00F9389B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.</w:t>
            </w:r>
            <w:proofErr w:type="gramEnd"/>
          </w:p>
          <w:p w14:paraId="40393401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6D8CE480" w14:textId="77777777" w:rsidR="00E24D03" w:rsidRPr="00C01932" w:rsidRDefault="00E24D03" w:rsidP="00F9389B">
            <w:pPr>
              <w:pStyle w:val="TableParagraph"/>
              <w:spacing w:before="1"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5126F00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1A3CD516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4AB2C01E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E24D03" w:rsidRPr="00353A6C" w14:paraId="02332DE5" w14:textId="46812207" w:rsidTr="001B696C">
        <w:trPr>
          <w:trHeight w:val="976"/>
        </w:trPr>
        <w:tc>
          <w:tcPr>
            <w:tcW w:w="1134" w:type="dxa"/>
            <w:vMerge/>
            <w:tcBorders>
              <w:top w:val="nil"/>
            </w:tcBorders>
          </w:tcPr>
          <w:p w14:paraId="2049512C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37BBBA69" w14:textId="77777777" w:rsidR="00E24D03" w:rsidRPr="00C01932" w:rsidRDefault="00E24D03" w:rsidP="00F9389B">
            <w:pPr>
              <w:pStyle w:val="TableParagraph"/>
              <w:spacing w:before="1"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</w:t>
            </w:r>
          </w:p>
          <w:p w14:paraId="37EB152D" w14:textId="77777777" w:rsidR="00E24D03" w:rsidRPr="00C01932" w:rsidRDefault="00E24D03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Tipo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.</w:t>
            </w:r>
            <w:proofErr w:type="gramEnd"/>
          </w:p>
          <w:p w14:paraId="509840AE" w14:textId="77777777" w:rsidR="00E24D03" w:rsidRPr="00C01932" w:rsidRDefault="00E24D03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n.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BF62B2C" w14:textId="77777777" w:rsidR="00E24D03" w:rsidRPr="00C01932" w:rsidRDefault="00E24D03" w:rsidP="00F9389B">
            <w:pPr>
              <w:pStyle w:val="TableParagraph"/>
              <w:spacing w:line="22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…………………………….……</w:t>
            </w:r>
          </w:p>
        </w:tc>
        <w:tc>
          <w:tcPr>
            <w:tcW w:w="1559" w:type="dxa"/>
            <w:vMerge/>
          </w:tcPr>
          <w:p w14:paraId="2DE340A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3E28A921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3034C4B" w14:textId="77777777" w:rsidR="00E24D03" w:rsidRPr="00C01932" w:rsidRDefault="00E24D03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54F6423E" w14:textId="1092CCB7" w:rsidTr="00273FDB">
        <w:trPr>
          <w:trHeight w:val="479"/>
        </w:trPr>
        <w:tc>
          <w:tcPr>
            <w:tcW w:w="1134" w:type="dxa"/>
            <w:vMerge w:val="restart"/>
          </w:tcPr>
          <w:p w14:paraId="00744FA9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0920B2FC" w14:textId="77777777" w:rsidR="00D14CF0" w:rsidRPr="00C01932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ofessional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docenza</w:t>
            </w:r>
            <w:proofErr w:type="spellEnd"/>
            <w:r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volta</w:t>
            </w:r>
            <w:proofErr w:type="spellEnd"/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resso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stitut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pubblici</w:t>
            </w:r>
            <w:proofErr w:type="spellEnd"/>
          </w:p>
        </w:tc>
        <w:tc>
          <w:tcPr>
            <w:tcW w:w="1559" w:type="dxa"/>
            <w:vMerge w:val="restart"/>
          </w:tcPr>
          <w:p w14:paraId="467F1494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44550D5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423AC9FB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64636A6A" w14:textId="77777777" w:rsidR="00D14CF0" w:rsidRPr="00C01932" w:rsidRDefault="00D14CF0" w:rsidP="00F9389B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C01932">
              <w:rPr>
                <w:sz w:val="20"/>
                <w:szCs w:val="20"/>
              </w:rPr>
              <w:t>attività</w:t>
            </w:r>
            <w:proofErr w:type="spellEnd"/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proofErr w:type="gram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7BE1E46E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AC4386F" w14:textId="77777777" w:rsidR="00D14CF0" w:rsidRPr="00C01932" w:rsidRDefault="00D14CF0" w:rsidP="00F9389B">
            <w:pPr>
              <w:pStyle w:val="TableParagraph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0960A08A" w14:textId="04B5DDC2" w:rsidTr="00273FDB">
        <w:trPr>
          <w:trHeight w:val="570"/>
        </w:trPr>
        <w:tc>
          <w:tcPr>
            <w:tcW w:w="1134" w:type="dxa"/>
            <w:vMerge/>
            <w:tcBorders>
              <w:top w:val="nil"/>
            </w:tcBorders>
          </w:tcPr>
          <w:p w14:paraId="065827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EE7B81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A8D45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38BEC38C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7920C12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009107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D1A4C89" w14:textId="06C8F5BB" w:rsidTr="00273FDB">
        <w:trPr>
          <w:trHeight w:val="551"/>
        </w:trPr>
        <w:tc>
          <w:tcPr>
            <w:tcW w:w="1134" w:type="dxa"/>
            <w:vMerge/>
            <w:tcBorders>
              <w:top w:val="nil"/>
            </w:tcBorders>
          </w:tcPr>
          <w:p w14:paraId="5AFB76F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C0FE1B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0852BFE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699826E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74C26D5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6687B443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9BE927F" w14:textId="7F1B6A6B" w:rsidTr="00273FDB">
        <w:trPr>
          <w:trHeight w:val="559"/>
        </w:trPr>
        <w:tc>
          <w:tcPr>
            <w:tcW w:w="1134" w:type="dxa"/>
            <w:vMerge/>
            <w:tcBorders>
              <w:top w:val="nil"/>
            </w:tcBorders>
          </w:tcPr>
          <w:p w14:paraId="44F6CF9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4B872AC0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1B7FDF7E" w14:textId="77777777" w:rsidR="00D14CF0" w:rsidRPr="00C01932" w:rsidRDefault="00D14CF0" w:rsidP="00F9389B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3ADB327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891C98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59CE834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451DA7C8" w14:textId="628F3719" w:rsidTr="00273FDB">
        <w:trPr>
          <w:trHeight w:val="553"/>
        </w:trPr>
        <w:tc>
          <w:tcPr>
            <w:tcW w:w="1134" w:type="dxa"/>
            <w:vMerge/>
            <w:tcBorders>
              <w:top w:val="nil"/>
            </w:tcBorders>
          </w:tcPr>
          <w:p w14:paraId="6F06D5DF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7447ADA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CDD607D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53CB9B9D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F3215F2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2B41A10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061C0D90" w14:textId="0FCB9FC7" w:rsidTr="00273FDB">
        <w:trPr>
          <w:trHeight w:val="686"/>
        </w:trPr>
        <w:tc>
          <w:tcPr>
            <w:tcW w:w="1134" w:type="dxa"/>
            <w:vMerge/>
            <w:tcBorders>
              <w:top w:val="nil"/>
            </w:tcBorders>
          </w:tcPr>
          <w:p w14:paraId="1DBA8404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1767578F" w14:textId="77777777" w:rsidR="00D14CF0" w:rsidRPr="00C01932" w:rsidRDefault="00D14CF0" w:rsidP="00F9389B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a.s.</w:t>
            </w:r>
            <w:proofErr w:type="spell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</w:t>
            </w:r>
            <w:proofErr w:type="gramStart"/>
            <w:r w:rsidRPr="00C01932">
              <w:rPr>
                <w:i/>
                <w:sz w:val="20"/>
                <w:szCs w:val="20"/>
              </w:rPr>
              <w:t>….n.</w:t>
            </w:r>
            <w:proofErr w:type="gramEnd"/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i/>
                <w:sz w:val="20"/>
                <w:szCs w:val="20"/>
              </w:rPr>
              <w:t>svolte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  <w:p w14:paraId="7296D513" w14:textId="77777777" w:rsidR="00D14CF0" w:rsidRPr="00C01932" w:rsidRDefault="00D14CF0" w:rsidP="00F9389B">
            <w:pPr>
              <w:pStyle w:val="TableParagraph"/>
              <w:rPr>
                <w:i/>
                <w:sz w:val="20"/>
                <w:szCs w:val="20"/>
              </w:rPr>
            </w:pPr>
            <w:proofErr w:type="spellStart"/>
            <w:r w:rsidRPr="00C01932">
              <w:rPr>
                <w:i/>
                <w:sz w:val="20"/>
                <w:szCs w:val="20"/>
              </w:rPr>
              <w:t>istituto</w:t>
            </w:r>
            <w:proofErr w:type="spellEnd"/>
            <w:r w:rsidRPr="00C01932">
              <w:rPr>
                <w:i/>
                <w:sz w:val="20"/>
                <w:szCs w:val="20"/>
              </w:rPr>
              <w:t>…………</w:t>
            </w:r>
          </w:p>
        </w:tc>
        <w:tc>
          <w:tcPr>
            <w:tcW w:w="1559" w:type="dxa"/>
            <w:vMerge/>
            <w:tcBorders>
              <w:top w:val="nil"/>
            </w:tcBorders>
          </w:tcPr>
          <w:p w14:paraId="1F7928B9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54997808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11BD500A" w14:textId="77777777" w:rsidR="00D14CF0" w:rsidRPr="00C01932" w:rsidRDefault="00D14CF0" w:rsidP="00F9389B">
            <w:pPr>
              <w:rPr>
                <w:sz w:val="20"/>
                <w:szCs w:val="20"/>
              </w:rPr>
            </w:pPr>
          </w:p>
        </w:tc>
      </w:tr>
      <w:tr w:rsidR="00D14CF0" w:rsidRPr="00353A6C" w14:paraId="1DC52DD9" w14:textId="26B452B2" w:rsidTr="00273FDB">
        <w:trPr>
          <w:trHeight w:val="489"/>
        </w:trPr>
        <w:tc>
          <w:tcPr>
            <w:tcW w:w="1134" w:type="dxa"/>
          </w:tcPr>
          <w:p w14:paraId="7D41044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Sezion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24F30FA" w14:textId="77777777" w:rsidR="00D14CF0" w:rsidRPr="00C01932" w:rsidRDefault="00D14CF0" w:rsidP="00F9389B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4395" w:type="dxa"/>
          </w:tcPr>
          <w:p w14:paraId="7316BE69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proofErr w:type="spellStart"/>
            <w:r w:rsidRPr="00C01932">
              <w:rPr>
                <w:sz w:val="20"/>
                <w:szCs w:val="20"/>
              </w:rPr>
              <w:t>Certificazioni</w:t>
            </w:r>
            <w:proofErr w:type="spellEnd"/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ompetenze</w:t>
            </w:r>
            <w:proofErr w:type="spellEnd"/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specifich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informatiche</w:t>
            </w:r>
            <w:proofErr w:type="spellEnd"/>
          </w:p>
        </w:tc>
        <w:tc>
          <w:tcPr>
            <w:tcW w:w="1559" w:type="dxa"/>
          </w:tcPr>
          <w:p w14:paraId="4A93A8F2" w14:textId="2BC3D9E7" w:rsidR="00D14CF0" w:rsidRPr="00C01932" w:rsidRDefault="00A52CDA" w:rsidP="00A52CDA">
            <w:pPr>
              <w:pStyle w:val="TableParagraph"/>
              <w:ind w:left="0"/>
              <w:jc w:val="center"/>
              <w:rPr>
                <w:rFonts w:ascii="Times New Roman"/>
                <w:sz w:val="20"/>
                <w:szCs w:val="20"/>
              </w:rPr>
            </w:pP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Griglia</w:t>
            </w:r>
            <w:proofErr w:type="spellEnd"/>
            <w:r w:rsidRPr="00A52CDA">
              <w:rPr>
                <w:rFonts w:ascii="Arial" w:hAnsi="Arial" w:cs="Arial"/>
                <w:sz w:val="18"/>
                <w:szCs w:val="18"/>
              </w:rPr>
              <w:t xml:space="preserve"> di </w:t>
            </w:r>
            <w:proofErr w:type="spellStart"/>
            <w:r w:rsidRPr="00A52CDA">
              <w:rPr>
                <w:rFonts w:ascii="Arial" w:hAnsi="Arial" w:cs="Arial"/>
                <w:sz w:val="18"/>
                <w:szCs w:val="18"/>
              </w:rPr>
              <w:t>valutazione</w:t>
            </w:r>
            <w:proofErr w:type="spellEnd"/>
          </w:p>
        </w:tc>
        <w:tc>
          <w:tcPr>
            <w:tcW w:w="1417" w:type="dxa"/>
          </w:tcPr>
          <w:p w14:paraId="495C2B74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560" w:type="dxa"/>
          </w:tcPr>
          <w:p w14:paraId="6ED53FF1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D14CF0" w:rsidRPr="00353A6C" w14:paraId="042632D4" w14:textId="0602F31F" w:rsidTr="00273FDB">
        <w:trPr>
          <w:trHeight w:val="846"/>
        </w:trPr>
        <w:tc>
          <w:tcPr>
            <w:tcW w:w="1134" w:type="dxa"/>
            <w:vMerge w:val="restart"/>
          </w:tcPr>
          <w:p w14:paraId="307CA0D2" w14:textId="77777777" w:rsidR="00D14CF0" w:rsidRPr="00C01932" w:rsidRDefault="00D14CF0" w:rsidP="00F9389B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4395" w:type="dxa"/>
          </w:tcPr>
          <w:p w14:paraId="38325A9A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>………………………</w:t>
            </w:r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</w:p>
          <w:p w14:paraId="7ECA9644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tore</w:t>
            </w:r>
            <w:proofErr w:type="spellEnd"/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3CF3A41E" w14:textId="77777777" w:rsidR="00D14CF0" w:rsidRPr="00C01932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proofErr w:type="gramStart"/>
            <w:r w:rsidRPr="00C01932"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1559" w:type="dxa"/>
            <w:vMerge w:val="restart"/>
          </w:tcPr>
          <w:p w14:paraId="69EBDEA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8C978A6" w14:textId="77777777" w:rsidR="00D14CF0" w:rsidRPr="00C01932" w:rsidRDefault="00D14CF0" w:rsidP="00F9389B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proofErr w:type="spellStart"/>
            <w:r>
              <w:rPr>
                <w:sz w:val="20"/>
                <w:szCs w:val="20"/>
              </w:rPr>
              <w:t>punti</w:t>
            </w:r>
            <w:proofErr w:type="spellEnd"/>
            <w:r w:rsidRPr="00C01932">
              <w:rPr>
                <w:sz w:val="20"/>
                <w:szCs w:val="20"/>
              </w:rPr>
              <w:t xml:space="preserve"> per </w:t>
            </w:r>
            <w:proofErr w:type="spellStart"/>
            <w:r w:rsidRPr="00C01932">
              <w:rPr>
                <w:sz w:val="20"/>
                <w:szCs w:val="20"/>
              </w:rPr>
              <w:t>ogni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certificazione</w:t>
            </w:r>
            <w:proofErr w:type="spellEnd"/>
            <w:r w:rsidRPr="00C01932">
              <w:rPr>
                <w:sz w:val="20"/>
                <w:szCs w:val="20"/>
              </w:rPr>
              <w:t xml:space="preserve"> </w:t>
            </w:r>
            <w:proofErr w:type="spellStart"/>
            <w:r w:rsidRPr="00C01932">
              <w:rPr>
                <w:sz w:val="20"/>
                <w:szCs w:val="20"/>
              </w:rPr>
              <w:t>fino</w:t>
            </w:r>
            <w:proofErr w:type="spellEnd"/>
            <w:r w:rsidRPr="00C01932">
              <w:rPr>
                <w:sz w:val="20"/>
                <w:szCs w:val="20"/>
              </w:rPr>
              <w:t xml:space="preserve"> ad un </w:t>
            </w:r>
            <w:proofErr w:type="spellStart"/>
            <w:r w:rsidRPr="00C01932">
              <w:rPr>
                <w:sz w:val="20"/>
                <w:szCs w:val="20"/>
              </w:rPr>
              <w:t>massimo</w:t>
            </w:r>
            <w:proofErr w:type="spellEnd"/>
            <w:r w:rsidRPr="00C01932">
              <w:rPr>
                <w:sz w:val="20"/>
                <w:szCs w:val="20"/>
              </w:rPr>
              <w:t xml:space="preserve"> di </w:t>
            </w:r>
            <w:r>
              <w:rPr>
                <w:sz w:val="20"/>
                <w:szCs w:val="20"/>
              </w:rPr>
              <w:t xml:space="preserve">10 </w:t>
            </w:r>
            <w:proofErr w:type="spellStart"/>
            <w:r w:rsidRPr="00C01932">
              <w:rPr>
                <w:sz w:val="20"/>
                <w:szCs w:val="20"/>
              </w:rPr>
              <w:t>punti</w:t>
            </w:r>
            <w:proofErr w:type="spellEnd"/>
          </w:p>
        </w:tc>
        <w:tc>
          <w:tcPr>
            <w:tcW w:w="1417" w:type="dxa"/>
          </w:tcPr>
          <w:p w14:paraId="2A6EB37B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3A359566" w14:textId="77777777" w:rsidR="00D14CF0" w:rsidRPr="00C01932" w:rsidRDefault="00D14CF0" w:rsidP="00F9389B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</w:tc>
      </w:tr>
      <w:tr w:rsidR="00D14CF0" w:rsidRPr="00353A6C" w14:paraId="67A65D4B" w14:textId="34B1392E" w:rsidTr="00273FDB">
        <w:trPr>
          <w:trHeight w:val="923"/>
        </w:trPr>
        <w:tc>
          <w:tcPr>
            <w:tcW w:w="1134" w:type="dxa"/>
            <w:vMerge/>
            <w:tcBorders>
              <w:top w:val="nil"/>
            </w:tcBorders>
          </w:tcPr>
          <w:p w14:paraId="48789D2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4395" w:type="dxa"/>
          </w:tcPr>
          <w:p w14:paraId="563276A0" w14:textId="77777777" w:rsidR="00D14CF0" w:rsidRPr="00353A6C" w:rsidRDefault="00D14CF0" w:rsidP="00F9389B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r w:rsidRPr="00353A6C">
              <w:rPr>
                <w:sz w:val="20"/>
                <w:szCs w:val="20"/>
              </w:rPr>
              <w:t>………………………</w:t>
            </w:r>
            <w:proofErr w:type="gramStart"/>
            <w:r w:rsidRPr="00353A6C">
              <w:rPr>
                <w:sz w:val="20"/>
                <w:szCs w:val="20"/>
              </w:rPr>
              <w:t>…..</w:t>
            </w:r>
            <w:proofErr w:type="gramEnd"/>
          </w:p>
          <w:p w14:paraId="68FDC990" w14:textId="77777777" w:rsidR="00D14CF0" w:rsidRPr="00353A6C" w:rsidRDefault="00D14CF0" w:rsidP="00F9389B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tore</w:t>
            </w:r>
            <w:proofErr w:type="spellEnd"/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6B2A99AA" w14:textId="77777777" w:rsidR="00D14CF0" w:rsidRPr="00353A6C" w:rsidRDefault="00D14CF0" w:rsidP="00F9389B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pacing w:val="-1"/>
                <w:sz w:val="20"/>
                <w:szCs w:val="20"/>
              </w:rPr>
              <w:t>conseguimento</w:t>
            </w:r>
            <w:proofErr w:type="spellEnd"/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proofErr w:type="spellStart"/>
            <w:r w:rsidRPr="00353A6C">
              <w:rPr>
                <w:sz w:val="20"/>
                <w:szCs w:val="20"/>
              </w:rPr>
              <w:t>certificazione</w:t>
            </w:r>
            <w:proofErr w:type="spellEnd"/>
            <w:proofErr w:type="gramStart"/>
            <w:r w:rsidRPr="00353A6C">
              <w:rPr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1559" w:type="dxa"/>
            <w:vMerge/>
            <w:tcBorders>
              <w:top w:val="nil"/>
            </w:tcBorders>
          </w:tcPr>
          <w:p w14:paraId="5C55EE5D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2F263D0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0DEB6C5C" w14:textId="77777777" w:rsidR="00D14CF0" w:rsidRPr="00353A6C" w:rsidRDefault="00D14CF0" w:rsidP="00F9389B">
            <w:pPr>
              <w:rPr>
                <w:sz w:val="20"/>
                <w:szCs w:val="20"/>
              </w:rPr>
            </w:pPr>
          </w:p>
        </w:tc>
      </w:tr>
    </w:tbl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C4A39" w14:textId="77777777" w:rsidR="00E56117" w:rsidRDefault="00E56117" w:rsidP="006851C5">
      <w:pPr>
        <w:spacing w:after="0" w:line="240" w:lineRule="auto"/>
      </w:pPr>
      <w:r>
        <w:separator/>
      </w:r>
    </w:p>
  </w:endnote>
  <w:endnote w:type="continuationSeparator" w:id="0">
    <w:p w14:paraId="3CD222AE" w14:textId="77777777" w:rsidR="00E56117" w:rsidRDefault="00E56117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C54FE" w14:textId="77777777" w:rsidR="00E56117" w:rsidRDefault="00E56117" w:rsidP="006851C5">
      <w:pPr>
        <w:spacing w:after="0" w:line="240" w:lineRule="auto"/>
      </w:pPr>
      <w:r>
        <w:separator/>
      </w:r>
    </w:p>
  </w:footnote>
  <w:footnote w:type="continuationSeparator" w:id="0">
    <w:p w14:paraId="2937618F" w14:textId="77777777" w:rsidR="00E56117" w:rsidRDefault="00E56117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979409160">
    <w:abstractNumId w:val="7"/>
  </w:num>
  <w:num w:numId="2" w16cid:durableId="982194851">
    <w:abstractNumId w:val="2"/>
  </w:num>
  <w:num w:numId="3" w16cid:durableId="558521172">
    <w:abstractNumId w:val="8"/>
  </w:num>
  <w:num w:numId="4" w16cid:durableId="503938611">
    <w:abstractNumId w:val="6"/>
  </w:num>
  <w:num w:numId="5" w16cid:durableId="1416784881">
    <w:abstractNumId w:val="5"/>
  </w:num>
  <w:num w:numId="6" w16cid:durableId="1340766772">
    <w:abstractNumId w:val="0"/>
  </w:num>
  <w:num w:numId="7" w16cid:durableId="1590501730">
    <w:abstractNumId w:val="9"/>
  </w:num>
  <w:num w:numId="8" w16cid:durableId="1018966691">
    <w:abstractNumId w:val="10"/>
  </w:num>
  <w:num w:numId="9" w16cid:durableId="502553629">
    <w:abstractNumId w:val="11"/>
  </w:num>
  <w:num w:numId="10" w16cid:durableId="1437675868">
    <w:abstractNumId w:val="1"/>
  </w:num>
  <w:num w:numId="11" w16cid:durableId="1052999118">
    <w:abstractNumId w:val="4"/>
  </w:num>
  <w:num w:numId="12" w16cid:durableId="1480607382">
    <w:abstractNumId w:val="3"/>
  </w:num>
  <w:num w:numId="13" w16cid:durableId="20780867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16CFA"/>
    <w:rsid w:val="00E24D03"/>
    <w:rsid w:val="00E40371"/>
    <w:rsid w:val="00E44D0F"/>
    <w:rsid w:val="00E44ED5"/>
    <w:rsid w:val="00E46DA7"/>
    <w:rsid w:val="00E53DC3"/>
    <w:rsid w:val="00E5611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,"/>
  <w:listSeparator w:val=";"/>
  <w14:docId w14:val="12F1A96D"/>
  <w15:docId w15:val="{EA22EC39-882B-4E6F-AD3F-44CB1F92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13396-9433-4ED3-BD93-08E26D8BD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20</cp:revision>
  <cp:lastPrinted>2020-11-24T12:41:00Z</cp:lastPrinted>
  <dcterms:created xsi:type="dcterms:W3CDTF">2020-11-24T12:36:00Z</dcterms:created>
  <dcterms:modified xsi:type="dcterms:W3CDTF">2023-12-27T07:55:00Z</dcterms:modified>
</cp:coreProperties>
</file>